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 website where software, code and files can be hosted online. These files can be downloaded, edited and returned to GitHub using Git, which passes information between a local machine and GitHub while allowing for version control. Information on errors and developments to riboviz are also documented on GitHub in the form of issue tickets, which are short forums where users can discuss and provide updates on any problems they run into.</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 Slack channel, using the Stand-Up Report method, to keep our supervisors updated on our progress. This was supplemented by issue ticket updates and commits as we sent updates from our local machines to GitHub, which our supervisors were able to see and comment on. However, the cost of a virtual computer-based project is that we potentially missed out on improving and gaining new practical lab skills.</w:t>
      </w:r>
    </w:p>
    <w:p>
      <w:pPr>
        <w:pStyle w:val="Heading2"/>
      </w:pPr>
      <w:bookmarkStart w:id="24" w:name="what-was-it-like"/>
      <w:r>
        <w:t xml:space="preserve">What was it lik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what-was-good-or-bad"/>
      <w:r>
        <w:t xml:space="preserve">What was good or bad</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ticket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BodyText"/>
      </w:pPr>
      <w:r>
        <w:t xml:space="preserve">It did feel like we were dropped in the deep end as a</w:t>
      </w:r>
      <w:r>
        <w:t xml:space="preserve"> </w:t>
      </w:r>
      <w:r>
        <w:t xml:space="preserve">‘</w:t>
      </w:r>
      <w:r>
        <w:t xml:space="preserve">hackathon</w:t>
      </w:r>
      <w:r>
        <w:t xml:space="preserve">’</w:t>
      </w:r>
      <w:r>
        <w:t xml:space="preserve"> </w:t>
      </w:r>
      <w:r>
        <w:t xml:space="preserve">took place during our first official week with the lab.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using issue tickets and GitHub,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For example, a prolonged delay was caused by a failed dataset run which could have been avoided if the issue ticket had been updated and detailed sufficient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6" w:name="how-did-we-learn-the-tools"/>
      <w:r>
        <w:t xml:space="preserve">How did we learn the tools</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impact-of-covid-19"/>
      <w:r>
        <w:t xml:space="preserve">Impact of COVID-19</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d2621e42910bb3c952b9602b08ddfdc38738b85"/>
      <w:r>
        <w:t xml:space="preserve">Advice for undergrads selecting their projects</w:t>
      </w:r>
      <w:bookmarkEnd w:id="28"/>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29" w:name="our-top-takeaways"/>
      <w:r>
        <w:t xml:space="preserve">Our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SourceCode"/>
      </w:pPr>
      <w:r>
        <w:rPr>
          <w:rStyle w:val="VerbatimChar"/>
        </w:rPr>
        <w:t xml:space="preserve">  Open science is like a group project. Except the world is your group and they won’t affect your grade.</w:t>
      </w:r>
    </w:p>
    <w:p>
      <w:pPr>
        <w:pStyle w:val="Heading1"/>
      </w:pPr>
      <w:bookmarkStart w:id="30" w:name="the-day-to-day-supervisor-perspective"/>
      <w:r>
        <w:t xml:space="preserve">The day-to-day supervisor perspective</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1" w:name="overlapping-goals"/>
      <w:r>
        <w:t xml:space="preserve">Overlapping goals</w:t>
      </w:r>
      <w:bookmarkEnd w:id="31"/>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
      <w:r>
        <w:t xml:space="preserve">The PI perspectiv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8" w:name="mistakes-and-benefits"/>
      <w:r>
        <w:t xml:space="preserve">Mistakes and benefits</w:t>
      </w:r>
      <w:bookmarkEnd w:id="38"/>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39" w:name="pis-top-takeaways"/>
      <w:r>
        <w:t xml:space="preserve">PI’s top takeaways</w:t>
      </w:r>
      <w:bookmarkEnd w:id="39"/>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0" w:name="further-reading"/>
      <w:r>
        <w:t xml:space="preserve">Further Reading</w:t>
      </w:r>
      <w:bookmarkEnd w:id="40"/>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1" w:name="authors"/>
      <w:r>
        <w:t xml:space="preserve">Authors</w:t>
      </w:r>
      <w:bookmarkEnd w:id="41"/>
    </w:p>
    <w:p>
      <w:pPr>
        <w:pStyle w:val="FirstParagraph"/>
      </w:pPr>
      <w:r>
        <w:rPr>
          <w:i/>
        </w:rPr>
        <w:t xml:space="preserve">Edward Wallace</w:t>
      </w:r>
    </w:p>
    <w:p>
      <w:pPr>
        <w:pStyle w:val="BodyText"/>
      </w:pPr>
      <w:r>
        <w:rPr>
          <w:i/>
        </w:rPr>
        <w:t xml:space="preserve">Emma MacKenzi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currently a Research Assistant in Bioinformatics in the Wallace Lab (within the Institute for Cell Biology) at the University of Edinburgh. Flic is part of the main development team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 the</w:t>
      </w:r>
      <w:r>
        <w:t xml:space="preserve"> </w:t>
      </w:r>
      <w:hyperlink r:id="rId42">
        <w:r>
          <w:rPr>
            <w:rStyle w:val="Hyperlink"/>
          </w:rPr>
          <w:t xml:space="preserve">Edinburgh Carpentries</w:t>
        </w:r>
      </w:hyperlink>
      <w:r>
        <w:t xml:space="preserve"> </w:t>
      </w:r>
      <w:r>
        <w:t xml:space="preserve">and a certified</w:t>
      </w:r>
      <w:r>
        <w:t xml:space="preserve"> </w:t>
      </w:r>
      <w:hyperlink r:id="rId43">
        <w:r>
          <w:rPr>
            <w:rStyle w:val="Hyperlink"/>
          </w:rPr>
          <w:t xml:space="preserve">Carpentries instructor</w:t>
        </w:r>
      </w:hyperlink>
      <w:r>
        <w:t xml:space="preserve"> </w:t>
      </w:r>
      <w:r>
        <w:t xml:space="preserve">in foundational coding and data science skills. Flic has also been involved in outreach through the</w:t>
      </w:r>
      <w:r>
        <w:t xml:space="preserve"> </w:t>
      </w:r>
      <w:hyperlink r:id="rId44">
        <w:r>
          <w:rPr>
            <w:rStyle w:val="Hyperlink"/>
          </w:rPr>
          <w:t xml:space="preserve">4273pi project</w:t>
        </w:r>
      </w:hyperlink>
      <w:r>
        <w:t xml:space="preserve">, which designs and delivers bioinformatics training in Scottish schools.</w:t>
      </w:r>
    </w:p>
    <w:p>
      <w:pPr>
        <w:pStyle w:val="BodyText"/>
      </w:pPr>
      <w:r>
        <w:t xml:space="preserve">[@Flic_Anderson]</w:t>
      </w:r>
      <w:r>
        <w:t xml:space="preserve">(https://twitter.com/Flic_Anderson) on twitter.</w:t>
      </w:r>
    </w:p>
    <w:p>
      <w:pPr>
        <w:pStyle w:val="BodyText"/>
      </w:pPr>
      <w:r>
        <w:rPr>
          <w:i/>
        </w:rPr>
        <w:t xml:space="preserve">Sophie Winterbourne</w:t>
      </w:r>
      <w:r>
        <w:t xml:space="preserve"> </w:t>
      </w:r>
      <w:r>
        <w:t xml:space="preserve">Sophie Marie Winterbourne is currently an MSc Bioinformatics student at the University of Edinburgh. She received her bachelor with honours degree in Biological Sciences (Biotechnology) from the University at Edinburgh. Sophie worked in Dr Edward Wallace’s lab as a Research Assisstant focusing on investigating translation by analysing ribosome profiling data. Email: smwinterbourne@gmail.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6:26:39Z</dcterms:created>
  <dcterms:modified xsi:type="dcterms:W3CDTF">2021-09-28T16:26:39Z</dcterms:modified>
</cp:coreProperties>
</file>

<file path=docProps/custom.xml><?xml version="1.0" encoding="utf-8"?>
<Properties xmlns="http://schemas.openxmlformats.org/officeDocument/2006/custom-properties" xmlns:vt="http://schemas.openxmlformats.org/officeDocument/2006/docPropsVTypes"/>
</file>